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415F9" w14:textId="77777777" w:rsidR="00FC067C" w:rsidRDefault="00000000">
      <w:pPr>
        <w:pStyle w:val="Title"/>
      </w:pPr>
      <w:r>
        <w:t>Rmarkdown prac</w:t>
      </w:r>
    </w:p>
    <w:p w14:paraId="483BD8A2" w14:textId="77777777" w:rsidR="00FC067C" w:rsidRDefault="00000000">
      <w:pPr>
        <w:pStyle w:val="Heading1"/>
      </w:pPr>
      <w:bookmarkStart w:id="0" w:name="embedding-r-code"/>
      <w:r>
        <w:rPr>
          <w:rStyle w:val="SectionNumber"/>
        </w:rPr>
        <w:t>1</w:t>
      </w:r>
      <w:r>
        <w:tab/>
        <w:t>Embedding R code</w:t>
      </w:r>
    </w:p>
    <w:p w14:paraId="3AF29D56" w14:textId="77777777" w:rsidR="00FC067C" w:rsidRDefault="00000000">
      <w:pPr>
        <w:pStyle w:val="FirstParagraph"/>
      </w:pPr>
      <w:r>
        <w:t xml:space="preserve">We press </w:t>
      </w:r>
      <w:r>
        <w:rPr>
          <w:b/>
          <w:bCs/>
        </w:rPr>
        <w:t>Ctrl (Cmd) + Alt + I</w:t>
      </w:r>
      <w:r>
        <w:t>.</w:t>
      </w:r>
    </w:p>
    <w:p w14:paraId="088AC7F5" w14:textId="77777777" w:rsidR="00FC067C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4F25C211" w14:textId="77777777" w:rsidR="00FC067C" w:rsidRDefault="00000000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7692EBA0" w14:textId="77777777" w:rsidR="00FC067C" w:rsidRDefault="00000000">
      <w:pPr>
        <w:pStyle w:val="FirstParagraph"/>
      </w:pPr>
      <w:r>
        <w:t>Does it amaze you? Well, using rmarkdown is much more complex than the above example! Your data analysis steps involve multiple stages and you’ll be selective in presenting results.</w:t>
      </w:r>
    </w:p>
    <w:p w14:paraId="7D665713" w14:textId="77777777" w:rsidR="00FC067C" w:rsidRDefault="00000000">
      <w:pPr>
        <w:pStyle w:val="BodyText"/>
      </w:pPr>
      <w:r>
        <w:t>In practice, you’ll run the entire file first then load the objects before printing. This is an example only, and the output will not be printed.</w:t>
      </w:r>
    </w:p>
    <w:p w14:paraId="10F54A2F" w14:textId="2BB6FB3A" w:rsidR="00B46A15" w:rsidRDefault="00B46A15">
      <w:pPr>
        <w:pStyle w:val="BodyText"/>
      </w:pPr>
      <w:r>
        <w:t>Example:</w:t>
      </w:r>
    </w:p>
    <w:p w14:paraId="5A278124" w14:textId="3CB0299B" w:rsidR="00FC067C" w:rsidRDefault="00000000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A363E">
        <w:rPr>
          <w:rStyle w:val="StringTok"/>
        </w:rPr>
        <w:t>P</w:t>
      </w:r>
      <w:r>
        <w:rPr>
          <w:rStyle w:val="StringTok"/>
        </w:rPr>
        <w:t>:/SRMS-Workshop/R-Source-Scripts/Code_to_test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 w:rsidR="00E22F7A" w:rsidRPr="00E22F7A">
        <w:rPr>
          <w:rStyle w:val="CommentTok"/>
        </w:rPr>
        <w:t>Specify the full path for an R script</w:t>
      </w:r>
    </w:p>
    <w:p w14:paraId="38922B0E" w14:textId="77777777" w:rsidR="00FC06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A976CC" wp14:editId="5B3F35C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se_Rmd_by_sourcing_Rscrip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A7DEB" w14:textId="77777777" w:rsidR="00FC067C" w:rsidRDefault="00000000">
      <w:pPr>
        <w:pStyle w:val="BodyText"/>
      </w:pPr>
      <w:r>
        <w:t>As an R script is run, we now have access to objects (Tables, and Figures) we need to present in a report. Let’s imagine that we are presenting a Figure on car speed.</w:t>
      </w:r>
    </w:p>
    <w:p w14:paraId="0E0D854E" w14:textId="77777777" w:rsidR="00FC067C" w:rsidRDefault="00000000">
      <w:pPr>
        <w:pStyle w:val="SourceCode"/>
      </w:pPr>
      <w:r>
        <w:rPr>
          <w:rStyle w:val="CommentTok"/>
        </w:rPr>
        <w:t># Figure</w:t>
      </w:r>
      <w:r>
        <w:br/>
      </w:r>
      <w:r>
        <w:rPr>
          <w:rStyle w:val="NormalTok"/>
        </w:rPr>
        <w:t>p1_carspeed</w:t>
      </w:r>
    </w:p>
    <w:p w14:paraId="37BFA826" w14:textId="77777777" w:rsidR="00FC067C" w:rsidRDefault="00000000">
      <w:pPr>
        <w:pStyle w:val="SourceCode"/>
      </w:pP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 0  5 10 15 20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  7 17 17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08 0.028 0.068 0.068 0.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 2.5  7.5 12.5 17.5 2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ars$spe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4EA29717" w14:textId="77777777" w:rsidR="00FC067C" w:rsidRDefault="00000000">
      <w:pPr>
        <w:pStyle w:val="SourceCode"/>
      </w:pPr>
      <w:r>
        <w:rPr>
          <w:rStyle w:val="CommentTok"/>
        </w:rPr>
        <w:lastRenderedPageBreak/>
        <w:t># Desc stats (specify obj name)</w:t>
      </w:r>
      <w:r>
        <w:br/>
      </w:r>
      <w:r>
        <w:rPr>
          <w:rStyle w:val="CommentTok"/>
        </w:rPr>
        <w:t># descstats</w:t>
      </w:r>
    </w:p>
    <w:p w14:paraId="4E8B2CAA" w14:textId="77777777" w:rsidR="00FC067C" w:rsidRDefault="00000000">
      <w:pPr>
        <w:pStyle w:val="Heading1"/>
      </w:pPr>
      <w:bookmarkStart w:id="1" w:name="styles-and-formatting"/>
      <w:bookmarkEnd w:id="0"/>
      <w:r>
        <w:rPr>
          <w:rStyle w:val="SectionNumber"/>
        </w:rPr>
        <w:t>2</w:t>
      </w:r>
      <w:r>
        <w:tab/>
        <w:t>Styles and formatting</w:t>
      </w:r>
    </w:p>
    <w:p w14:paraId="4C3D5165" w14:textId="77777777" w:rsidR="00FC067C" w:rsidRDefault="00000000">
      <w:pPr>
        <w:pStyle w:val="FirstParagraph"/>
      </w:pPr>
      <w:r>
        <w:t>Use a Word template. Go to Styles tab and choose Heading. Modify as appropriate. Specify at the top as reference_docx:yourtemplate.docx.</w:t>
      </w:r>
    </w:p>
    <w:p w14:paraId="67686F26" w14:textId="77777777" w:rsidR="00FC067C" w:rsidRDefault="00000000">
      <w:pPr>
        <w:pStyle w:val="BodyText"/>
      </w:pPr>
      <w:r>
        <w:t>Also see BB for tutorial on Styles.</w:t>
      </w:r>
    </w:p>
    <w:p w14:paraId="2C7CEE61" w14:textId="77777777" w:rsidR="00FC067C" w:rsidRDefault="00000000">
      <w:pPr>
        <w:pStyle w:val="Heading1"/>
      </w:pPr>
      <w:bookmarkStart w:id="2" w:name="X93bfe44f1d4ba4ae04274e579166aafbcc6a3f0"/>
      <w:bookmarkEnd w:id="1"/>
      <w:r>
        <w:rPr>
          <w:rStyle w:val="SectionNumber"/>
        </w:rPr>
        <w:t>3</w:t>
      </w:r>
      <w:r>
        <w:tab/>
        <w:t>To create a Word document using the current Rmd file</w:t>
      </w:r>
    </w:p>
    <w:p w14:paraId="4FD1D674" w14:textId="77777777" w:rsidR="00FC067C" w:rsidRDefault="00000000">
      <w:pPr>
        <w:pStyle w:val="FirstParagraph"/>
      </w:pPr>
      <w:r>
        <w:t>Click on Knit (the icon looks similar to 🧶).</w:t>
      </w:r>
    </w:p>
    <w:p w14:paraId="401D0A77" w14:textId="77777777" w:rsidR="00FC067C" w:rsidRDefault="00000000">
      <w:pPr>
        <w:pStyle w:val="BodyText"/>
      </w:pPr>
      <w:r>
        <w:t>The icon resembles a needle and thread as Knit implies. It is placed with other menu icons at the top, just under the filename.</w:t>
      </w:r>
    </w:p>
    <w:p w14:paraId="35274768" w14:textId="77777777" w:rsidR="00FC067C" w:rsidRDefault="00000000">
      <w:pPr>
        <w:pStyle w:val="BodyText"/>
      </w:pPr>
      <w:r>
        <w:t>Alternatively, you can press Ctrl+Shift+K (or Cmd+Shift+ in Mac)</w:t>
      </w:r>
    </w:p>
    <w:p w14:paraId="3EEB21E5" w14:textId="77777777" w:rsidR="00FC067C" w:rsidRDefault="00000000">
      <w:pPr>
        <w:pStyle w:val="BodyText"/>
      </w:pPr>
      <w:r>
        <w:t>If you have an opened (code-exported) word document already, ensure to close it before you Knit. I hope it works!</w:t>
      </w:r>
    </w:p>
    <w:p w14:paraId="5D80221C" w14:textId="77777777" w:rsidR="00FC067C" w:rsidRDefault="00000000">
      <w:pPr>
        <w:pStyle w:val="BodyText"/>
      </w:pPr>
      <w:r>
        <w:t>Well-done! 👍</w:t>
      </w:r>
      <w:bookmarkEnd w:id="2"/>
    </w:p>
    <w:sectPr w:rsidR="00FC067C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23396" w14:textId="77777777" w:rsidR="001A037D" w:rsidRDefault="001A037D">
      <w:pPr>
        <w:spacing w:after="0"/>
      </w:pPr>
      <w:r>
        <w:separator/>
      </w:r>
    </w:p>
  </w:endnote>
  <w:endnote w:type="continuationSeparator" w:id="0">
    <w:p w14:paraId="0567CCB0" w14:textId="77777777" w:rsidR="001A037D" w:rsidRDefault="001A03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406658"/>
      <w:docPartObj>
        <w:docPartGallery w:val="Page Numbers (Bottom of Page)"/>
        <w:docPartUnique/>
      </w:docPartObj>
    </w:sdtPr>
    <w:sdtEndPr>
      <w:rPr>
        <w:rFonts w:ascii="Tahoma" w:hAnsi="Tahoma" w:cs="Tahoma"/>
        <w:noProof/>
      </w:rPr>
    </w:sdtEndPr>
    <w:sdtContent>
      <w:p w14:paraId="59EA47AA" w14:textId="77777777" w:rsidR="00000000" w:rsidRDefault="00000000">
        <w:pPr>
          <w:pStyle w:val="Footer"/>
          <w:jc w:val="center"/>
        </w:pPr>
        <w:r w:rsidRPr="00101147">
          <w:rPr>
            <w:rFonts w:ascii="Avenir Next LT Pro" w:hAnsi="Avenir Next LT Pro" w:cs="Tahoma"/>
            <w:sz w:val="22"/>
            <w:szCs w:val="22"/>
          </w:rPr>
          <w:fldChar w:fldCharType="begin"/>
        </w:r>
        <w:r w:rsidRPr="00101147">
          <w:rPr>
            <w:rFonts w:ascii="Avenir Next LT Pro" w:hAnsi="Avenir Next LT Pro" w:cs="Tahoma"/>
            <w:sz w:val="22"/>
            <w:szCs w:val="22"/>
          </w:rPr>
          <w:instrText xml:space="preserve"> PAGE   \* MERGEFORMAT </w:instrText>
        </w:r>
        <w:r w:rsidRPr="00101147">
          <w:rPr>
            <w:rFonts w:ascii="Avenir Next LT Pro" w:hAnsi="Avenir Next LT Pro" w:cs="Tahoma"/>
            <w:sz w:val="22"/>
            <w:szCs w:val="22"/>
          </w:rPr>
          <w:fldChar w:fldCharType="separate"/>
        </w:r>
        <w:r w:rsidRPr="00101147">
          <w:rPr>
            <w:rFonts w:ascii="Avenir Next LT Pro" w:hAnsi="Avenir Next LT Pro" w:cs="Tahoma"/>
            <w:noProof/>
            <w:sz w:val="22"/>
            <w:szCs w:val="22"/>
          </w:rPr>
          <w:t>2</w:t>
        </w:r>
        <w:r w:rsidRPr="00101147">
          <w:rPr>
            <w:rFonts w:ascii="Avenir Next LT Pro" w:hAnsi="Avenir Next LT Pro" w:cs="Tahoma"/>
            <w:noProof/>
            <w:sz w:val="22"/>
            <w:szCs w:val="22"/>
          </w:rPr>
          <w:fldChar w:fldCharType="end"/>
        </w:r>
      </w:p>
    </w:sdtContent>
  </w:sdt>
  <w:p w14:paraId="0BCC2A97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0133C" w14:textId="77777777" w:rsidR="001A037D" w:rsidRDefault="001A037D">
      <w:r>
        <w:separator/>
      </w:r>
    </w:p>
  </w:footnote>
  <w:footnote w:type="continuationSeparator" w:id="0">
    <w:p w14:paraId="2C769393" w14:textId="77777777" w:rsidR="001A037D" w:rsidRDefault="001A0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8A00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6689553">
    <w:abstractNumId w:val="0"/>
  </w:num>
  <w:num w:numId="2" w16cid:durableId="894043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67C"/>
    <w:rsid w:val="001A037D"/>
    <w:rsid w:val="001A363E"/>
    <w:rsid w:val="005D0CE3"/>
    <w:rsid w:val="00B46A15"/>
    <w:rsid w:val="00E22F7A"/>
    <w:rsid w:val="00FC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F73A5"/>
  <w15:docId w15:val="{8F0F3DBE-F2F7-4984-A8FC-AF7574C9C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link w:val="FirstParagraphChar"/>
    <w:qFormat/>
    <w:rsid w:val="00B7289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A226F5"/>
    <w:rPr>
      <w:rFonts w:ascii="Consolas" w:hAnsi="Consolas"/>
      <w:color w:val="31849B" w:themeColor="accent5" w:themeShade="BF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A226F5"/>
    <w:rPr>
      <w:rFonts w:ascii="Consolas" w:hAnsi="Consolas"/>
      <w:b/>
      <w:i/>
      <w:color w:val="4E9A06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0114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01147"/>
  </w:style>
  <w:style w:type="paragraph" w:styleId="Footer">
    <w:name w:val="footer"/>
    <w:basedOn w:val="Normal"/>
    <w:link w:val="FooterChar"/>
    <w:uiPriority w:val="99"/>
    <w:rsid w:val="0010114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01147"/>
  </w:style>
  <w:style w:type="paragraph" w:customStyle="1" w:styleId="image">
    <w:name w:val="image"/>
    <w:basedOn w:val="FirstParagraph"/>
    <w:next w:val="BodyText"/>
    <w:link w:val="imageChar"/>
    <w:qFormat/>
    <w:rsid w:val="00FE0723"/>
  </w:style>
  <w:style w:type="character" w:customStyle="1" w:styleId="BodyTextChar">
    <w:name w:val="Body Text Char"/>
    <w:basedOn w:val="DefaultParagraphFont"/>
    <w:link w:val="BodyText"/>
    <w:rsid w:val="00FE0723"/>
  </w:style>
  <w:style w:type="character" w:customStyle="1" w:styleId="FirstParagraphChar">
    <w:name w:val="First Paragraph Char"/>
    <w:basedOn w:val="BodyTextChar"/>
    <w:link w:val="FirstParagraph"/>
    <w:rsid w:val="00B72894"/>
  </w:style>
  <w:style w:type="character" w:customStyle="1" w:styleId="imageChar">
    <w:name w:val="image Char"/>
    <w:basedOn w:val="FirstParagraphChar"/>
    <w:link w:val="image"/>
    <w:rsid w:val="00FE07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322</Words>
  <Characters>1838</Characters>
  <Application>Microsoft Office Word</Application>
  <DocSecurity>0</DocSecurity>
  <Lines>15</Lines>
  <Paragraphs>4</Paragraphs>
  <ScaleCrop>false</ScaleCrop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prac</dc:title>
  <dc:creator/>
  <cp:keywords/>
  <cp:lastModifiedBy>Myong Sook Kim</cp:lastModifiedBy>
  <cp:revision>6</cp:revision>
  <dcterms:created xsi:type="dcterms:W3CDTF">2024-03-15T10:06:00Z</dcterms:created>
  <dcterms:modified xsi:type="dcterms:W3CDTF">2024-03-15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